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Mundo De Bi Y La Suite Powe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Power Query Proceso Etl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Proceso Etl 2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ower Pivot Modelo De Dat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Inteligencia De Tiempo Dimension De Tiempo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Lenguaje De Analisis De Datos Dax Columnas Campos Calculad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8 Vizualizacion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herramientas-oficina/power-bi/2022-09-12-01-introduccion-al-mundo-de-bi-y-la-suite-power" TargetMode="External" /><Relationship Type="http://schemas.openxmlformats.org/officeDocument/2006/relationships/hyperlink" Id="rId27" Target="https://achalmaedison.netlify.app/herramientas-oficina/power-bi/2022-09-12-01-introduccion-al-mundo-de-bi-y-la-suite-power/index.pdf" TargetMode="External" /><Relationship Type="http://schemas.openxmlformats.org/officeDocument/2006/relationships/hyperlink" Id="rId30" Target="https://achalmaedison.netlify.app/herramientas-oficina/power-bi/2022-09-19-02-power-query-proceso-etl" TargetMode="External" /><Relationship Type="http://schemas.openxmlformats.org/officeDocument/2006/relationships/hyperlink" Id="rId29" Target="https://achalmaedison.netlify.app/herramientas-oficina/power-bi/2022-09-19-02-power-query-proceso-etl/index.pdf" TargetMode="External" /><Relationship Type="http://schemas.openxmlformats.org/officeDocument/2006/relationships/hyperlink" Id="rId32" Target="https://achalmaedison.netlify.app/herramientas-oficina/power-bi/2022-09-26-03-proceso-etl-2" TargetMode="External" /><Relationship Type="http://schemas.openxmlformats.org/officeDocument/2006/relationships/hyperlink" Id="rId31" Target="https://achalmaedison.netlify.app/herramientas-oficina/power-bi/2022-09-26-03-proceso-etl-2/index.pdf" TargetMode="External" /><Relationship Type="http://schemas.openxmlformats.org/officeDocument/2006/relationships/hyperlink" Id="rId34" Target="https://achalmaedison.netlify.app/herramientas-oficina/power-bi/2022-10-03-04-power-pivot-modelo-de-datos" TargetMode="External" /><Relationship Type="http://schemas.openxmlformats.org/officeDocument/2006/relationships/hyperlink" Id="rId33" Target="https://achalmaedison.netlify.app/herramientas-oficina/power-bi/2022-10-03-04-power-pivot-modelo-de-datos/index.pdf" TargetMode="External" /><Relationship Type="http://schemas.openxmlformats.org/officeDocument/2006/relationships/hyperlink" Id="rId36" Target="https://achalmaedison.netlify.app/herramientas-oficina/power-bi/2022-10-10-05-inteligencia-de-tiempo-dimension-de-tiempo" TargetMode="External" /><Relationship Type="http://schemas.openxmlformats.org/officeDocument/2006/relationships/hyperlink" Id="rId35" Target="https://achalmaedison.netlify.app/herramientas-oficina/power-bi/2022-10-10-05-inteligencia-de-tiempo-dimension-de-tiempo/index.pdf" TargetMode="External" /><Relationship Type="http://schemas.openxmlformats.org/officeDocument/2006/relationships/hyperlink" Id="rId38" Target="https://achalmaedison.netlify.app/herramientas-oficina/power-bi/2022-10-17-06-lenguaje-de-analisis-de-datos-dax-columnas-campos-calculados" TargetMode="External" /><Relationship Type="http://schemas.openxmlformats.org/officeDocument/2006/relationships/hyperlink" Id="rId37" Target="https://achalmaedison.netlify.app/herramientas-oficina/power-bi/2022-10-17-06-lenguaje-de-analisis-de-datos-dax-columnas-campos-calculados/index.pdf" TargetMode="External" /><Relationship Type="http://schemas.openxmlformats.org/officeDocument/2006/relationships/hyperlink" Id="rId40" Target="https://achalmaedison.netlify.app/herramientas-oficina/power-bi/2022-10-24-08-vizualizacion-de-datos" TargetMode="External" /><Relationship Type="http://schemas.openxmlformats.org/officeDocument/2006/relationships/hyperlink" Id="rId39" Target="https://achalmaedison.netlify.app/herramientas-oficina/power-bi/2022-10-24-08-vizualizacion-de-datos/index.pdf" TargetMode="External" /><Relationship Type="http://schemas.openxmlformats.org/officeDocument/2006/relationships/hyperlink" Id="rId42" Target="https://achalmaedison.netlify.app/herramientas-oficina/power-bi/2024-03-31-por-editar" TargetMode="External" /><Relationship Type="http://schemas.openxmlformats.org/officeDocument/2006/relationships/hyperlink" Id="rId41" Target="https://achalmaedison.netlify.app/herramientas-oficina/power-bi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herramientas-oficina/power-bi/2022-09-12-01-introduccion-al-mundo-de-bi-y-la-suite-power" TargetMode="External" /><Relationship Type="http://schemas.openxmlformats.org/officeDocument/2006/relationships/hyperlink" Id="rId27" Target="https://achalmaedison.netlify.app/herramientas-oficina/power-bi/2022-09-12-01-introduccion-al-mundo-de-bi-y-la-suite-power/index.pdf" TargetMode="External" /><Relationship Type="http://schemas.openxmlformats.org/officeDocument/2006/relationships/hyperlink" Id="rId30" Target="https://achalmaedison.netlify.app/herramientas-oficina/power-bi/2022-09-19-02-power-query-proceso-etl" TargetMode="External" /><Relationship Type="http://schemas.openxmlformats.org/officeDocument/2006/relationships/hyperlink" Id="rId29" Target="https://achalmaedison.netlify.app/herramientas-oficina/power-bi/2022-09-19-02-power-query-proceso-etl/index.pdf" TargetMode="External" /><Relationship Type="http://schemas.openxmlformats.org/officeDocument/2006/relationships/hyperlink" Id="rId32" Target="https://achalmaedison.netlify.app/herramientas-oficina/power-bi/2022-09-26-03-proceso-etl-2" TargetMode="External" /><Relationship Type="http://schemas.openxmlformats.org/officeDocument/2006/relationships/hyperlink" Id="rId31" Target="https://achalmaedison.netlify.app/herramientas-oficina/power-bi/2022-09-26-03-proceso-etl-2/index.pdf" TargetMode="External" /><Relationship Type="http://schemas.openxmlformats.org/officeDocument/2006/relationships/hyperlink" Id="rId34" Target="https://achalmaedison.netlify.app/herramientas-oficina/power-bi/2022-10-03-04-power-pivot-modelo-de-datos" TargetMode="External" /><Relationship Type="http://schemas.openxmlformats.org/officeDocument/2006/relationships/hyperlink" Id="rId33" Target="https://achalmaedison.netlify.app/herramientas-oficina/power-bi/2022-10-03-04-power-pivot-modelo-de-datos/index.pdf" TargetMode="External" /><Relationship Type="http://schemas.openxmlformats.org/officeDocument/2006/relationships/hyperlink" Id="rId36" Target="https://achalmaedison.netlify.app/herramientas-oficina/power-bi/2022-10-10-05-inteligencia-de-tiempo-dimension-de-tiempo" TargetMode="External" /><Relationship Type="http://schemas.openxmlformats.org/officeDocument/2006/relationships/hyperlink" Id="rId35" Target="https://achalmaedison.netlify.app/herramientas-oficina/power-bi/2022-10-10-05-inteligencia-de-tiempo-dimension-de-tiempo/index.pdf" TargetMode="External" /><Relationship Type="http://schemas.openxmlformats.org/officeDocument/2006/relationships/hyperlink" Id="rId38" Target="https://achalmaedison.netlify.app/herramientas-oficina/power-bi/2022-10-17-06-lenguaje-de-analisis-de-datos-dax-columnas-campos-calculados" TargetMode="External" /><Relationship Type="http://schemas.openxmlformats.org/officeDocument/2006/relationships/hyperlink" Id="rId37" Target="https://achalmaedison.netlify.app/herramientas-oficina/power-bi/2022-10-17-06-lenguaje-de-analisis-de-datos-dax-columnas-campos-calculados/index.pdf" TargetMode="External" /><Relationship Type="http://schemas.openxmlformats.org/officeDocument/2006/relationships/hyperlink" Id="rId40" Target="https://achalmaedison.netlify.app/herramientas-oficina/power-bi/2022-10-24-08-vizualizacion-de-datos" TargetMode="External" /><Relationship Type="http://schemas.openxmlformats.org/officeDocument/2006/relationships/hyperlink" Id="rId39" Target="https://achalmaedison.netlify.app/herramientas-oficina/power-bi/2022-10-24-08-vizualizacion-de-datos/index.pdf" TargetMode="External" /><Relationship Type="http://schemas.openxmlformats.org/officeDocument/2006/relationships/hyperlink" Id="rId42" Target="https://achalmaedison.netlify.app/herramientas-oficina/power-bi/2024-03-31-por-editar" TargetMode="External" /><Relationship Type="http://schemas.openxmlformats.org/officeDocument/2006/relationships/hyperlink" Id="rId41" Target="https://achalmaedison.netlify.app/herramientas-oficina/power-bi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30T02:58:10Z</dcterms:created>
  <dcterms:modified xsi:type="dcterms:W3CDTF">2025-07-30T02:5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2-09-26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06</vt:lpwstr>
  </property>
  <property fmtid="{D5CDD505-2E9C-101B-9397-08002B2CF9AE}" pid="93" name="zerocitations">
    <vt:lpwstr>True</vt:lpwstr>
  </property>
</Properties>
</file>